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2C0E" w:rsidRDefault="00D42E5C">
      <w:pPr>
        <w:rPr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c">
            <w:drawing>
              <wp:inline distT="0" distB="0" distL="0" distR="0">
                <wp:extent cx="9410700" cy="5924551"/>
                <wp:effectExtent l="0" t="0" r="0" b="0"/>
                <wp:docPr id="30" name="Canvas 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11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2356463" y="1981813"/>
                            <a:ext cx="3530600" cy="204311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miter lim="800000"/>
                            <a:headEnd/>
                            <a:tailEnd/>
                          </a:ln>
                          <a:effectLst/>
                          <a:scene3d>
                            <a:camera prst="legacyObliqueTopRight"/>
                            <a:lightRig rig="legacyFlat4" dir="t"/>
                          </a:scene3d>
                          <a:sp3d extrusionH="430200" prstMaterial="legacyMatte">
                            <a:bevelT w="13500" h="13500" prst="angle"/>
                            <a:bevelB w="13500" h="13500" prst="angle"/>
                            <a:extrusionClr>
                              <a:schemeClr val="bg1"/>
                            </a:extrusionClr>
                            <a:contourClr>
                              <a:schemeClr val="bg1"/>
                            </a:contourClr>
                          </a:sp3d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F42BB1" w:rsidRDefault="00F42BB1" w:rsidP="00F42BB1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Name:</w:t>
                              </w:r>
                              <w:r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Enter name of process under consideration</w:t>
                              </w:r>
                            </w:p>
                            <w:p w:rsidR="00F42BB1" w:rsidRDefault="00F42BB1" w:rsidP="00F42BB1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 xml:space="preserve">Purpose: </w:t>
                              </w:r>
                              <w:r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Enter the reason why the process exists</w:t>
                              </w:r>
                            </w:p>
                            <w:p w:rsidR="00F42BB1" w:rsidRDefault="00F42BB1" w:rsidP="00F42BB1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 xml:space="preserve">Viewpoint: </w:t>
                              </w:r>
                              <w:r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Enter the trigger point for the process to begin, Enter the point when the process has completed its cycle. Enter key organizational, geographic, or functional perspectives.</w:t>
                              </w:r>
                            </w:p>
                          </w:txbxContent>
                        </wps:txbx>
                        <wps:bodyPr>
                          <a:flatTx/>
                        </wps:bodyPr>
                      </wps:wsp>
                      <wps:wsp>
                        <wps:cNvPr id="12" name="AutoShape 5"/>
                        <wps:cNvCnPr>
                          <a:cxnSpLocks noChangeShapeType="1"/>
                          <a:stCxn id="11" idx="3"/>
                          <a:endCxn id="47" idx="1"/>
                        </wps:cNvCnPr>
                        <wps:spPr bwMode="auto">
                          <a:xfrm>
                            <a:off x="5887063" y="3003369"/>
                            <a:ext cx="1574800" cy="1496133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g:wgp>
                        <wpg:cNvPr id="13" name="Group 13"/>
                        <wpg:cNvGrpSpPr>
                          <a:grpSpLocks/>
                        </wpg:cNvGrpSpPr>
                        <wpg:grpSpPr bwMode="auto">
                          <a:xfrm>
                            <a:off x="1927201" y="211750"/>
                            <a:ext cx="2254789" cy="1323975"/>
                            <a:chOff x="1870075" y="679450"/>
                            <a:chExt cx="1245" cy="834"/>
                          </a:xfrm>
                        </wpg:grpSpPr>
                        <wps:wsp>
                          <wps:cNvPr id="51" name="Rectangle 51"/>
                          <wps:cNvSpPr>
                            <a:spLocks noChangeArrowheads="1"/>
                          </wps:cNvSpPr>
                          <wps:spPr bwMode="auto">
                            <a:xfrm>
                              <a:off x="1870075" y="679586"/>
                              <a:ext cx="1245" cy="698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F42BB1" w:rsidRDefault="00F42BB1" w:rsidP="00F42BB1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Arial" w:hAnsi="Arial" w:cstheme="minorBidi"/>
                                    <w:color w:val="000000" w:themeColor="text1"/>
                                    <w:kern w:val="24"/>
                                  </w:rPr>
                                  <w:t>Supplying Processes</w:t>
                                </w:r>
                              </w:p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12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36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12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36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  <w:bookmarkStart w:id="0" w:name="_GoBack"/>
                                <w:bookmarkEnd w:id="0"/>
                              </w:p>
                              <w:p w:rsidR="00F42BB1" w:rsidRDefault="00F42BB1" w:rsidP="00F42BB1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Arial" w:hAnsi="Arial" w:cstheme="minorBidi"/>
                                    <w:color w:val="000000" w:themeColor="text1"/>
                                    <w:kern w:val="24"/>
                                  </w:rPr>
                                  <w:t>Influencing Organizations</w:t>
                                </w:r>
                              </w:p>
                              <w:p w:rsidR="00F42BB1" w:rsidRP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13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36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P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13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36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lIns="36000" tIns="36000" rIns="36000" bIns="36000"/>
                        </wps:wsp>
                        <wps:wsp>
                          <wps:cNvPr id="52" name="Text Box 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870076" y="679450"/>
                              <a:ext cx="1242" cy="130"/>
                            </a:xfrm>
                            <a:prstGeom prst="rect">
                              <a:avLst/>
                            </a:prstGeom>
                            <a:solidFill>
                              <a:srgbClr val="B8CCE4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F42BB1" w:rsidRDefault="00F42BB1" w:rsidP="00F42BB1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</w:pPr>
                                <w:r>
                                  <w:rPr>
                                    <w:rFonts w:ascii="Arial" w:hAnsi="Arial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Influencers</w:t>
                                </w:r>
                              </w:p>
                            </w:txbxContent>
                          </wps:txbx>
                          <wps:bodyPr wrap="square" lIns="18000" tIns="10800" rIns="18000" bIns="10800">
                            <a:noAutofit/>
                          </wps:bodyPr>
                        </wps:wsp>
                      </wpg:wgp>
                      <wpg:wgp>
                        <wpg:cNvPr id="14" name="Group 14"/>
                        <wpg:cNvGrpSpPr>
                          <a:grpSpLocks/>
                        </wpg:cNvGrpSpPr>
                        <wpg:grpSpPr bwMode="auto">
                          <a:xfrm>
                            <a:off x="7521920" y="434624"/>
                            <a:ext cx="1819276" cy="1376364"/>
                            <a:chOff x="6970713" y="1576271"/>
                            <a:chExt cx="1146" cy="867"/>
                          </a:xfrm>
                        </wpg:grpSpPr>
                        <wps:wsp>
                          <wps:cNvPr id="49" name="Rectangle 49"/>
                          <wps:cNvSpPr>
                            <a:spLocks noChangeArrowheads="1"/>
                          </wps:cNvSpPr>
                          <wps:spPr bwMode="auto">
                            <a:xfrm>
                              <a:off x="6970713" y="1576521"/>
                              <a:ext cx="1146" cy="617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F42BB1" w:rsidRDefault="00F42BB1" w:rsidP="00C20B7D">
                                <w:pPr>
                                  <w:pStyle w:val="ListParagraph"/>
                                  <w:numPr>
                                    <w:ilvl w:val="0"/>
                                    <w:numId w:val="11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11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11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11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lIns="36000" tIns="36000" rIns="36000" bIns="36000"/>
                        </wps:wsp>
                        <wps:wsp>
                          <wps:cNvPr id="50" name="Text Box 1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970713" y="1576271"/>
                              <a:ext cx="1146" cy="250"/>
                            </a:xfrm>
                            <a:prstGeom prst="rect">
                              <a:avLst/>
                            </a:prstGeom>
                            <a:solidFill>
                              <a:srgbClr val="CCFFCC">
                                <a:alpha val="45882"/>
                              </a:srgbClr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F42BB1" w:rsidRDefault="00F42BB1" w:rsidP="00C20B7D">
                                <w:pPr>
                                  <w:pStyle w:val="NormalWeb"/>
                                  <w:shd w:val="clear" w:color="auto" w:fill="B2A1C7" w:themeFill="accent4" w:themeFillTint="99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</w:pPr>
                                <w:r>
                                  <w:rPr>
                                    <w:rFonts w:ascii="Arial" w:hAnsi="Arial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Influenced Organizations</w:t>
                                </w:r>
                              </w:p>
                            </w:txbxContent>
                          </wps:txbx>
                          <wps:bodyPr lIns="18000" tIns="10800" rIns="18000" bIns="10800"/>
                        </wps:wsp>
                      </wpg:wgp>
                      <wpg:wgp>
                        <wpg:cNvPr id="15" name="Group 15"/>
                        <wpg:cNvGrpSpPr>
                          <a:grpSpLocks/>
                        </wpg:cNvGrpSpPr>
                        <wpg:grpSpPr bwMode="auto">
                          <a:xfrm>
                            <a:off x="7461863" y="3798620"/>
                            <a:ext cx="1662112" cy="1190626"/>
                            <a:chOff x="7119938" y="4102100"/>
                            <a:chExt cx="1047" cy="750"/>
                          </a:xfrm>
                        </wpg:grpSpPr>
                        <wps:wsp>
                          <wps:cNvPr id="47" name="Rectangle 47"/>
                          <wps:cNvSpPr>
                            <a:spLocks noChangeArrowheads="1"/>
                          </wps:cNvSpPr>
                          <wps:spPr bwMode="auto">
                            <a:xfrm>
                              <a:off x="7119938" y="4102233"/>
                              <a:ext cx="1047" cy="617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10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10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10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10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lIns="36000" tIns="36000" rIns="36000" bIns="36000"/>
                        </wps:wsp>
                        <wps:wsp>
                          <wps:cNvPr id="48" name="Text Box 1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119938" y="4102100"/>
                              <a:ext cx="1047" cy="130"/>
                            </a:xfrm>
                            <a:prstGeom prst="rect">
                              <a:avLst/>
                            </a:prstGeom>
                            <a:solidFill>
                              <a:srgbClr val="FFCCFF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F42BB1" w:rsidRDefault="00F42BB1" w:rsidP="00C20B7D">
                                <w:pPr>
                                  <w:pStyle w:val="NormalWeb"/>
                                  <w:shd w:val="clear" w:color="auto" w:fill="E5B8B7" w:themeFill="accent2" w:themeFillTint="66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</w:pPr>
                                <w:r>
                                  <w:rPr>
                                    <w:rFonts w:ascii="Arial" w:hAnsi="Arial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Receiving Processes</w:t>
                                </w:r>
                              </w:p>
                            </w:txbxContent>
                          </wps:txbx>
                          <wps:bodyPr wrap="square" lIns="18000" tIns="10800" rIns="18000" bIns="10800">
                            <a:spAutoFit/>
                          </wps:bodyPr>
                        </wps:wsp>
                      </wpg:wgp>
                      <wpg:wgp>
                        <wpg:cNvPr id="16" name="Group 16"/>
                        <wpg:cNvGrpSpPr>
                          <a:grpSpLocks/>
                        </wpg:cNvGrpSpPr>
                        <wpg:grpSpPr bwMode="auto">
                          <a:xfrm>
                            <a:off x="1603375" y="4449914"/>
                            <a:ext cx="2604063" cy="1323976"/>
                            <a:chOff x="2417763" y="4911725"/>
                            <a:chExt cx="916" cy="834"/>
                          </a:xfrm>
                        </wpg:grpSpPr>
                        <wps:wsp>
                          <wps:cNvPr id="45" name="Rectangle 45"/>
                          <wps:cNvSpPr>
                            <a:spLocks noChangeArrowheads="1"/>
                          </wps:cNvSpPr>
                          <wps:spPr bwMode="auto">
                            <a:xfrm>
                              <a:off x="2417763" y="4911852"/>
                              <a:ext cx="916" cy="707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F42BB1" w:rsidRDefault="00F42BB1" w:rsidP="00F42BB1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Arial" w:hAnsi="Arial" w:cstheme="minorBidi"/>
                                    <w:color w:val="000000" w:themeColor="text1"/>
                                    <w:kern w:val="24"/>
                                  </w:rPr>
                                  <w:t>Resources</w:t>
                                </w:r>
                              </w:p>
                              <w:p w:rsidR="00F42BB1" w:rsidRP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36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P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36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Default="00F42BB1" w:rsidP="00F42BB1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Arial" w:hAnsi="Arial" w:cstheme="minorBidi"/>
                                    <w:color w:val="000000" w:themeColor="text1"/>
                                    <w:kern w:val="24"/>
                                  </w:rPr>
                                  <w:t>Key Systems</w:t>
                                </w:r>
                              </w:p>
                              <w:p w:rsidR="00F42BB1" w:rsidRP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36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36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lIns="36000" tIns="36000" rIns="36000" bIns="36000"/>
                        </wps:wsp>
                        <wps:wsp>
                          <wps:cNvPr id="46" name="Text Box 1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417763" y="4911725"/>
                              <a:ext cx="915" cy="130"/>
                            </a:xfrm>
                            <a:prstGeom prst="rect">
                              <a:avLst/>
                            </a:prstGeom>
                            <a:solidFill>
                              <a:srgbClr val="FCD5B4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F42BB1" w:rsidRDefault="00F42BB1" w:rsidP="00F42BB1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</w:pPr>
                                <w:r>
                                  <w:rPr>
                                    <w:rFonts w:ascii="Arial" w:hAnsi="Arial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Support</w:t>
                                </w:r>
                              </w:p>
                            </w:txbxContent>
                          </wps:txbx>
                          <wps:bodyPr wrap="square" lIns="18000" tIns="10800" rIns="18000" bIns="10800">
                            <a:noAutofit/>
                          </wps:bodyPr>
                        </wps:wsp>
                      </wpg:wgp>
                      <wpg:wgp>
                        <wpg:cNvPr id="17" name="Group 17"/>
                        <wpg:cNvGrpSpPr>
                          <a:grpSpLocks/>
                        </wpg:cNvGrpSpPr>
                        <wpg:grpSpPr bwMode="auto">
                          <a:xfrm>
                            <a:off x="4307449" y="4432308"/>
                            <a:ext cx="2236226" cy="1352551"/>
                            <a:chOff x="3971925" y="4894263"/>
                            <a:chExt cx="927" cy="852"/>
                          </a:xfrm>
                        </wpg:grpSpPr>
                        <wps:wsp>
                          <wps:cNvPr id="43" name="Rectangle 43"/>
                          <wps:cNvSpPr>
                            <a:spLocks noChangeArrowheads="1"/>
                          </wps:cNvSpPr>
                          <wps:spPr bwMode="auto">
                            <a:xfrm>
                              <a:off x="3971925" y="4894398"/>
                              <a:ext cx="926" cy="717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F42BB1" w:rsidRDefault="00F42BB1" w:rsidP="00F42BB1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Arial" w:hAnsi="Arial" w:cstheme="minorBidi"/>
                                    <w:color w:val="000000" w:themeColor="text1"/>
                                    <w:kern w:val="24"/>
                                  </w:rPr>
                                  <w:t>Related Initiatives</w:t>
                                </w:r>
                              </w:p>
                              <w:p w:rsidR="00F42BB1" w:rsidRDefault="00F42BB1" w:rsidP="00C20B7D">
                                <w:pPr>
                                  <w:pStyle w:val="ListParagraph"/>
                                  <w:numPr>
                                    <w:ilvl w:val="0"/>
                                    <w:numId w:val="7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Default="00F42BB1" w:rsidP="00C20B7D">
                                <w:pPr>
                                  <w:pStyle w:val="ListParagraph"/>
                                  <w:numPr>
                                    <w:ilvl w:val="0"/>
                                    <w:numId w:val="7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lIns="36000" tIns="36000" rIns="36000" bIns="36000"/>
                        </wps:wsp>
                        <wps:wsp>
                          <wps:cNvPr id="44" name="Text Box 2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71925" y="4894263"/>
                              <a:ext cx="927" cy="135"/>
                            </a:xfrm>
                            <a:prstGeom prst="rect">
                              <a:avLst/>
                            </a:prstGeom>
                            <a:solidFill>
                              <a:srgbClr val="CCFF99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F42BB1" w:rsidRDefault="00F42BB1" w:rsidP="00C20B7D">
                                <w:pPr>
                                  <w:pStyle w:val="NormalWeb"/>
                                  <w:shd w:val="clear" w:color="auto" w:fill="FCD5B4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</w:pPr>
                                <w:r>
                                  <w:rPr>
                                    <w:rFonts w:ascii="Arial" w:hAnsi="Arial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Related Activity</w:t>
                                </w:r>
                              </w:p>
                            </w:txbxContent>
                          </wps:txbx>
                          <wps:bodyPr lIns="18000" tIns="10800" rIns="18000" bIns="10800"/>
                        </wps:wsp>
                      </wpg:wgp>
                      <wpg:wgp>
                        <wpg:cNvPr id="2" name="Group 2"/>
                        <wpg:cNvGrpSpPr/>
                        <wpg:grpSpPr>
                          <a:xfrm>
                            <a:off x="94269" y="2319111"/>
                            <a:ext cx="1832955" cy="1162051"/>
                            <a:chOff x="179997" y="2966811"/>
                            <a:chExt cx="1265241" cy="1162051"/>
                          </a:xfrm>
                        </wpg:grpSpPr>
                        <wps:wsp>
                          <wps:cNvPr id="34" name="Rectangle 34"/>
                          <wps:cNvSpPr>
                            <a:spLocks noChangeArrowheads="1"/>
                          </wps:cNvSpPr>
                          <wps:spPr bwMode="auto">
                            <a:xfrm>
                              <a:off x="180000" y="3184299"/>
                              <a:ext cx="1265238" cy="944563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6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6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6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6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lIns="36000" tIns="36000" rIns="36000" bIns="36000"/>
                        </wps:wsp>
                        <wps:wsp>
                          <wps:cNvPr id="42" name="Text Box 2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79997" y="2966811"/>
                              <a:ext cx="1265223" cy="214313"/>
                            </a:xfrm>
                            <a:prstGeom prst="rect">
                              <a:avLst/>
                            </a:prstGeom>
                            <a:solidFill>
                              <a:srgbClr val="99FF66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F42BB1" w:rsidRDefault="00F42BB1" w:rsidP="00F42BB1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</w:pPr>
                                <w:r>
                                  <w:rPr>
                                    <w:rFonts w:ascii="Arial" w:hAnsi="Arial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Key Inputs</w:t>
                                </w:r>
                              </w:p>
                            </w:txbxContent>
                          </wps:txbx>
                          <wps:bodyPr lIns="18000" tIns="10800" rIns="18000" bIns="10800"/>
                        </wps:wsp>
                      </wpg:wgp>
                      <wps:wsp>
                        <wps:cNvPr id="19" name="AutoShape 24"/>
                        <wps:cNvCnPr>
                          <a:cxnSpLocks noChangeShapeType="1"/>
                          <a:stCxn id="11" idx="3"/>
                          <a:endCxn id="49" idx="1"/>
                        </wps:cNvCnPr>
                        <wps:spPr bwMode="auto">
                          <a:xfrm flipV="1">
                            <a:off x="5887063" y="1321244"/>
                            <a:ext cx="1634768" cy="1682125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g:wgp>
                        <wpg:cNvPr id="20" name="Group 20"/>
                        <wpg:cNvGrpSpPr>
                          <a:grpSpLocks/>
                        </wpg:cNvGrpSpPr>
                        <wpg:grpSpPr bwMode="auto">
                          <a:xfrm>
                            <a:off x="6317204" y="2407917"/>
                            <a:ext cx="2404521" cy="1190626"/>
                            <a:chOff x="5981700" y="2871788"/>
                            <a:chExt cx="609" cy="750"/>
                          </a:xfrm>
                        </wpg:grpSpPr>
                        <wps:wsp>
                          <wps:cNvPr id="32" name="Rectangle 32"/>
                          <wps:cNvSpPr>
                            <a:spLocks noChangeArrowheads="1"/>
                          </wps:cNvSpPr>
                          <wps:spPr bwMode="auto">
                            <a:xfrm>
                              <a:off x="5981700" y="2871915"/>
                              <a:ext cx="609" cy="623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5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5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5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5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lIns="36000" tIns="36000" rIns="36000" bIns="36000"/>
                        </wps:wsp>
                        <wps:wsp>
                          <wps:cNvPr id="33" name="Text Box 2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981700" y="2871788"/>
                              <a:ext cx="609" cy="130"/>
                            </a:xfrm>
                            <a:prstGeom prst="rect">
                              <a:avLst/>
                            </a:prstGeom>
                            <a:solidFill>
                              <a:srgbClr val="99FF66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F42BB1" w:rsidRDefault="00F42BB1" w:rsidP="00F42BB1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</w:pPr>
                                <w:r>
                                  <w:rPr>
                                    <w:rFonts w:ascii="Arial" w:hAnsi="Arial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Key Outputs</w:t>
                                </w:r>
                              </w:p>
                            </w:txbxContent>
                          </wps:txbx>
                          <wps:bodyPr wrap="square" lIns="18000" tIns="10800" rIns="18000" bIns="10800">
                            <a:noAutofit/>
                          </wps:bodyPr>
                        </wps:wsp>
                      </wpg:wgp>
                      <wps:wsp>
                        <wps:cNvPr id="21" name="AutoShape 28"/>
                        <wps:cNvCnPr>
                          <a:cxnSpLocks noChangeShapeType="1"/>
                          <a:stCxn id="34" idx="3"/>
                          <a:endCxn id="11" idx="1"/>
                        </wps:cNvCnPr>
                        <wps:spPr bwMode="auto">
                          <a:xfrm flipV="1">
                            <a:off x="1927224" y="3003369"/>
                            <a:ext cx="429239" cy="5512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2" name="AutoShape 29"/>
                        <wps:cNvCnPr>
                          <a:cxnSpLocks noChangeShapeType="1"/>
                          <a:endCxn id="44" idx="0"/>
                        </wps:cNvCnPr>
                        <wps:spPr bwMode="auto">
                          <a:xfrm rot="16200000" flipH="1">
                            <a:off x="5211877" y="4218622"/>
                            <a:ext cx="427311" cy="59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 type="triangle" w="med" len="med"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3" name="Line 30"/>
                        <wps:cNvCnPr/>
                        <wps:spPr bwMode="auto">
                          <a:xfrm>
                            <a:off x="3478825" y="4013813"/>
                            <a:ext cx="1560513" cy="0"/>
                          </a:xfrm>
                          <a:prstGeom prst="line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4" name="Line 31"/>
                        <wps:cNvCnPr/>
                        <wps:spPr bwMode="auto">
                          <a:xfrm>
                            <a:off x="2981938" y="1545250"/>
                            <a:ext cx="0" cy="27622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g:wgp>
                        <wpg:cNvPr id="25" name="Group 25"/>
                        <wpg:cNvGrpSpPr>
                          <a:grpSpLocks/>
                        </wpg:cNvGrpSpPr>
                        <wpg:grpSpPr bwMode="auto">
                          <a:xfrm>
                            <a:off x="4307347" y="237150"/>
                            <a:ext cx="2236251" cy="1308100"/>
                            <a:chOff x="4108447" y="679466"/>
                            <a:chExt cx="1248" cy="824"/>
                          </a:xfrm>
                        </wpg:grpSpPr>
                        <wps:wsp>
                          <wps:cNvPr id="29" name="Rectangle 29"/>
                          <wps:cNvSpPr>
                            <a:spLocks noChangeArrowheads="1"/>
                          </wps:cNvSpPr>
                          <wps:spPr bwMode="auto">
                            <a:xfrm>
                              <a:off x="4108450" y="679592"/>
                              <a:ext cx="1245" cy="698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4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4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4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  <w:p w:rsidR="00F42BB1" w:rsidRDefault="00F42BB1" w:rsidP="00F42BB1">
                                <w:pPr>
                                  <w:pStyle w:val="ListParagraph"/>
                                  <w:numPr>
                                    <w:ilvl w:val="0"/>
                                    <w:numId w:val="4"/>
                                  </w:numPr>
                                  <w:tabs>
                                    <w:tab w:val="clear" w:pos="720"/>
                                  </w:tabs>
                                  <w:kinsoku w:val="0"/>
                                  <w:overflowPunct w:val="0"/>
                                  <w:ind w:left="180" w:hanging="18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lIns="36000" tIns="36000" rIns="36000" bIns="36000"/>
                        </wps:wsp>
                        <wps:wsp>
                          <wps:cNvPr id="31" name="Text Box 3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108447" y="679466"/>
                              <a:ext cx="1248" cy="130"/>
                            </a:xfrm>
                            <a:prstGeom prst="rect">
                              <a:avLst/>
                            </a:prstGeom>
                            <a:solidFill>
                              <a:srgbClr val="CCFFCC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F42BB1" w:rsidRDefault="00F42BB1" w:rsidP="00C20B7D">
                                <w:pPr>
                                  <w:pStyle w:val="NormalWeb"/>
                                  <w:shd w:val="clear" w:color="auto" w:fill="B8CCE4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</w:pPr>
                                <w:r>
                                  <w:rPr>
                                    <w:rFonts w:ascii="Arial" w:hAnsi="Arial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Constraints</w:t>
                                </w:r>
                              </w:p>
                            </w:txbxContent>
                          </wps:txbx>
                          <wps:bodyPr wrap="square" lIns="18000" tIns="10800" rIns="18000" bIns="10800">
                            <a:noAutofit/>
                          </wps:bodyPr>
                        </wps:wsp>
                      </wpg:wgp>
                      <wps:wsp>
                        <wps:cNvPr id="26" name="Line 35"/>
                        <wps:cNvCnPr/>
                        <wps:spPr bwMode="auto">
                          <a:xfrm>
                            <a:off x="5226663" y="1551600"/>
                            <a:ext cx="0" cy="27622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8" name="AutoShape 37"/>
                        <wps:cNvCnPr>
                          <a:cxnSpLocks noChangeShapeType="1"/>
                          <a:stCxn id="46" idx="0"/>
                        </wps:cNvCnPr>
                        <wps:spPr bwMode="auto">
                          <a:xfrm flipH="1" flipV="1">
                            <a:off x="2903950" y="4024925"/>
                            <a:ext cx="35" cy="424989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id="Canvas 30" o:spid="_x0000_s1026" editas="canvas" style="width:741pt;height:466.5pt;mso-position-horizontal-relative:char;mso-position-vertical-relative:line" coordsize="94107,592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94107;height:59245;visibility:visible;mso-wrap-style:square">
                  <v:fill o:detectmouseclick="t"/>
                  <v:path o:connecttype="none"/>
                </v:shape>
                <v:rect id="Rectangle 11" o:spid="_x0000_s1028" style="position:absolute;left:23564;top:19818;width:35306;height:204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OU31MEA&#10;AADbAAAADwAAAGRycy9kb3ducmV2LnhtbERPO2vDMBDeC/0P4grdGjkZQnGihBLIY0iHOh48Xq2r&#10;ZWqdjCW//n1VCGS7j+952/1kGzFQ52vHCpaLBARx6XTNlYL8dnx7B+EDssbGMSmYycN+9/y0xVS7&#10;kb9oyEIlYgj7FBWYENpUSl8asugXriWO3I/rLIYIu0rqDscYbhu5SpK1tFhzbDDY0sFQ+Zv1VkEz&#10;nk+H4jsxUxH6WX4e8+J6y5V6fZk+NiACTeEhvrsvOs5fwv8v8QC5+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DlN9TBAAAA2wAAAA8AAAAAAAAAAAAAAAAAmAIAAGRycy9kb3du&#10;cmV2LnhtbFBLBQYAAAAABAAEAPUAAACGAwAAAAA=&#10;" fillcolor="white [3212]">
                  <o:extrusion v:ext="view" color="white [3212]" on="t" lightposition="-50000,50000" lightposition2="50000"/>
                  <v:textbox>
                    <w:txbxContent>
                      <w:p w:rsidR="00F42BB1" w:rsidRDefault="00F42BB1" w:rsidP="00F42BB1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hAnsi="Arial" w:cstheme="minorBidi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Name:</w:t>
                        </w:r>
                        <w:r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Enter name of process under consideration</w:t>
                        </w:r>
                      </w:p>
                      <w:p w:rsidR="00F42BB1" w:rsidRDefault="00F42BB1" w:rsidP="00F42BB1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hAnsi="Arial" w:cstheme="minorBidi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 xml:space="preserve">Purpose: </w:t>
                        </w:r>
                        <w:r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Enter the reason why the process exists</w:t>
                        </w:r>
                      </w:p>
                      <w:p w:rsidR="00F42BB1" w:rsidRDefault="00F42BB1" w:rsidP="00F42BB1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hAnsi="Arial" w:cstheme="minorBidi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 xml:space="preserve">Viewpoint: </w:t>
                        </w:r>
                        <w:r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Enter the trigger point for the process to begin, Enter the point when the process has completed its cycle. Enter key organizational, geographic, or functional perspectives.</w:t>
                        </w:r>
                      </w:p>
                    </w:txbxContent>
                  </v:textbox>
                </v:rect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AutoShape 5" o:spid="_x0000_s1029" type="#_x0000_t34" style="position:absolute;left:58870;top:30033;width:15748;height:14962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BlPJcIAAADbAAAADwAAAGRycy9kb3ducmV2LnhtbERPTWvCQBC9F/wPywjemo0eSkyzitgK&#10;xebStBSPQ3ZMotnZkF2T9N93CwVv83ifk20n04qBetdYVrCMYhDEpdUNVwq+Pg+PCQjnkTW2lknB&#10;DznYbmYPGabajvxBQ+ErEULYpaig9r5LpXRlTQZdZDviwJ1tb9AH2FdS9ziGcNPKVRw/SYMNh4Ya&#10;O9rXVF6Lm1HQVbQb1uvXMaH8kn+/vNPxVJBSi/m0ewbhafJ38b/7TYf5K/j7JRwgN7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3BlPJcIAAADbAAAADwAAAAAAAAAAAAAA&#10;AAChAgAAZHJzL2Rvd25yZXYueG1sUEsFBgAAAAAEAAQA+QAAAJADAAAAAA==&#10;" strokecolor="black [3213]">
                  <v:stroke endarrow="block"/>
                </v:shape>
                <v:group id="Group 13" o:spid="_x0000_s1030" style="position:absolute;left:19272;top:2117;width:22547;height:13240" coordorigin="18700,6794" coordsize="12,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rect id="Rectangle 51" o:spid="_x0000_s1031" style="position:absolute;left:18700;top:6795;width:13;height: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g43sMA&#10;AADbAAAADwAAAGRycy9kb3ducmV2LnhtbESP0WrCQBRE3wv+w3KFvtWNwZQSXUUsAQ19qfUDLrvX&#10;JJi9G7PbJP17t1Do4zAzZ5jNbrKtGKj3jWMFy0UCglg703Cl4PJVvLyB8AHZYOuYFPyQh9129rTB&#10;3LiRP2k4h0pECPscFdQhdLmUXtdk0S9cRxy9q+sthij7Spoexwi3rUyT5FVabDgu1NjRoSZ9O39b&#10;BWW5arNBZ7qQ+/tHKt8v5tTclHqeT/s1iEBT+A//tY9GQbaE3y/xB8jt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Wg43sMAAADbAAAADwAAAAAAAAAAAAAAAACYAgAAZHJzL2Rv&#10;d25yZXYueG1sUEsFBgAAAAAEAAQA9QAAAIgDAAAAAA==&#10;" fillcolor="white [3212]" strokecolor="black [3213]">
                    <v:textbox inset="1mm,1mm,1mm,1mm">
                      <w:txbxContent>
                        <w:p w:rsidR="00F42BB1" w:rsidRDefault="00F42BB1" w:rsidP="00F42BB1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Arial" w:hAnsi="Arial" w:cstheme="minorBidi"/>
                              <w:color w:val="000000" w:themeColor="text1"/>
                              <w:kern w:val="24"/>
                            </w:rPr>
                            <w:t>Supplying Processes</w:t>
                          </w:r>
                        </w:p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12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36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12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36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  <w:bookmarkStart w:id="1" w:name="_GoBack"/>
                          <w:bookmarkEnd w:id="1"/>
                        </w:p>
                        <w:p w:rsidR="00F42BB1" w:rsidRDefault="00F42BB1" w:rsidP="00F42BB1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Arial" w:hAnsi="Arial" w:cstheme="minorBidi"/>
                              <w:color w:val="000000" w:themeColor="text1"/>
                              <w:kern w:val="24"/>
                            </w:rPr>
                            <w:t>Influencing Organizations</w:t>
                          </w:r>
                        </w:p>
                        <w:p w:rsidR="00F42BB1" w:rsidRP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13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36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P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13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36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re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" o:spid="_x0000_s1032" type="#_x0000_t202" style="position:absolute;left:18700;top:6794;width:13;height: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I3fMMEA&#10;AADbAAAADwAAAGRycy9kb3ducmV2LnhtbESPQWvCQBSE74L/YXmCN900UpHUVVpB22tV8PrMPrOh&#10;2bch+2rSf98tFDwOM/MNs94OvlF36mId2MDTPANFXAZbc2XgfNrPVqCiIFtsApOBH4qw3YxHayxs&#10;6PmT7kepVIJwLNCAE2kLrWPpyGOch5Y4ebfQeZQku0rbDvsE943Os2ypPdacFhy2tHNUfh2/vYFr&#10;v3OHRc/VSi5vp/cb+SCYGzOdDK8voIQGeYT/2x/WwHMOf1/SD9Cb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CN3zDBAAAA2wAAAA8AAAAAAAAAAAAAAAAAmAIAAGRycy9kb3du&#10;cmV2LnhtbFBLBQYAAAAABAAEAPUAAACGAwAAAAA=&#10;" fillcolor="#b8cce4" strokecolor="black [3213]">
                    <v:textbox inset=".5mm,.3mm,.5mm,.3mm">
                      <w:txbxContent>
                        <w:p w:rsidR="00F42BB1" w:rsidRDefault="00F42BB1" w:rsidP="00F42BB1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</w:pPr>
                          <w:r>
                            <w:rPr>
                              <w:rFonts w:ascii="Arial" w:hAnsi="Arial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Influencers</w:t>
                          </w:r>
                        </w:p>
                      </w:txbxContent>
                    </v:textbox>
                  </v:shape>
                </v:group>
                <v:group id="Group 14" o:spid="_x0000_s1033" style="position:absolute;left:75219;top:4346;width:18192;height:13763" coordorigin="69707,15762" coordsize="11,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  <v:rect id="Rectangle 49" o:spid="_x0000_s1034" style="position:absolute;left:69707;top:15765;width:11;height: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seiBcIA&#10;AADbAAAADwAAAGRycy9kb3ducmV2LnhtbESP0YrCMBRE3wX/IVxh3zRVVLQaRVyEXfHF6gdckmtb&#10;bG5qk63dv98sCD4OM3OGWW87W4mWGl86VjAeJSCItTMl5wqul8NwAcIHZIOVY1LwSx62m35vjalx&#10;Tz5Tm4VcRAj7FBUUIdSplF4XZNGPXE0cvZtrLIYom1yaBp8Rbis5SZK5tFhyXCiwpn1B+p79WAXH&#10;47SatXqmD3L3OE3k59V8l3elPgbdbgUiUBfe4Vf7yyiYLuH/S/wBcvM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mx6IFwgAAANsAAAAPAAAAAAAAAAAAAAAAAJgCAABkcnMvZG93&#10;bnJldi54bWxQSwUGAAAAAAQABAD1AAAAhwMAAAAA&#10;" fillcolor="white [3212]" strokecolor="black [3213]">
                    <v:textbox inset="1mm,1mm,1mm,1mm">
                      <w:txbxContent>
                        <w:p w:rsidR="00F42BB1" w:rsidRDefault="00F42BB1" w:rsidP="00C20B7D">
                          <w:pPr>
                            <w:pStyle w:val="ListParagraph"/>
                            <w:numPr>
                              <w:ilvl w:val="0"/>
                              <w:numId w:val="11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11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11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11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rect>
                  <v:shape id="Text Box 11" o:spid="_x0000_s1035" type="#_x0000_t202" style="position:absolute;left:69707;top:15762;width:11;height: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zgMT8AA&#10;AADbAAAADwAAAGRycy9kb3ducmV2LnhtbERPTYvCMBC9L/gfwgh7W1NFRapRRBDEw8LWvextaMa0&#10;2kxqE9vqr98cBI+P973a9LYSLTW+dKxgPEpAEOdOl2wU/J72XwsQPiBrrByTggd52KwHHytMtev4&#10;h9osGBFD2KeooAihTqX0eUEW/cjVxJE7u8ZiiLAxUjfYxXBbyUmSzKXFkmNDgTXtCsqv2d0quPXm&#10;8jC77Hl8tufvaVjMuhL/lPoc9tsliEB9eItf7oNWMIvr45f4A+T6H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zgMT8AAAADbAAAADwAAAAAAAAAAAAAAAACYAgAAZHJzL2Rvd25y&#10;ZXYueG1sUEsFBgAAAAAEAAQA9QAAAIUDAAAAAA==&#10;" fillcolor="#cfc" strokecolor="black [3213]">
                    <v:fill opacity="30069f"/>
                    <v:textbox inset=".5mm,.3mm,.5mm,.3mm">
                      <w:txbxContent>
                        <w:p w:rsidR="00F42BB1" w:rsidRDefault="00F42BB1" w:rsidP="00C20B7D">
                          <w:pPr>
                            <w:pStyle w:val="NormalWeb"/>
                            <w:shd w:val="clear" w:color="auto" w:fill="B2A1C7" w:themeFill="accent4" w:themeFillTint="99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</w:pPr>
                          <w:r>
                            <w:rPr>
                              <w:rFonts w:ascii="Arial" w:hAnsi="Arial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Influenced Organizations</w:t>
                          </w:r>
                        </w:p>
                      </w:txbxContent>
                    </v:textbox>
                  </v:shape>
                </v:group>
                <v:group id="Group 15" o:spid="_x0000_s1036" style="position:absolute;left:74618;top:37986;width:16621;height:11906" coordorigin="71199,41021" coordsize="10,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  <v:rect id="Rectangle 47" o:spid="_x0000_s1037" style="position:absolute;left:71199;top:41022;width:10;height: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BST7MIA&#10;AADbAAAADwAAAGRycy9kb3ducmV2LnhtbESP3YrCMBSE7wXfIRxh7zRV/KMaRVyEXfHG6gMckmNb&#10;bE5qk63dt98sCF4OM/MNs952thItNb50rGA8SkAQa2dKzhVcL4fhEoQPyAYrx6TglzxsN/3eGlPj&#10;nnymNgu5iBD2KSooQqhTKb0uyKIfuZo4ejfXWAxRNrk0DT4j3FZykiRzabHkuFBgTfuC9D37sQqO&#10;x2k1a/VMH+TucZrIz6v5Lu9KfQy63QpEoC68w6/2l1EwXcD/l/gD5OY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4FJPswgAAANsAAAAPAAAAAAAAAAAAAAAAAJgCAABkcnMvZG93&#10;bnJldi54bWxQSwUGAAAAAAQABAD1AAAAhwMAAAAA&#10;" fillcolor="white [3212]" strokecolor="black [3213]">
                    <v:textbox inset="1mm,1mm,1mm,1mm">
                      <w:txbxContent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10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10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10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10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rect>
                  <v:shape id="Text Box 14" o:spid="_x0000_s1038" type="#_x0000_t202" style="position:absolute;left:71199;top:41021;width:10;height: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TdpacIA&#10;AADbAAAADwAAAGRycy9kb3ducmV2LnhtbERPz2vCMBS+D/wfwhN2s6lOZFSjTEHY5g62G4zeHs2z&#10;KWteSpPZ+t+bw2DHj+/3ZjfaVlyp941jBfMkBUFcOd1wreDr8zh7BuEDssbWMSm4kYfddvKwwUy7&#10;gXO6FqEWMYR9hgpMCF0mpa8MWfSJ64gjd3G9xRBhX0vd4xDDbSsXabqSFhuODQY7Ohiqfopfq+Dd&#10;lyYv58MHnZz7frNP49k0e6Uep+PLGkSgMfyL/9yvWsEyjo1f4g+Q2z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RN2lpwgAAANsAAAAPAAAAAAAAAAAAAAAAAJgCAABkcnMvZG93&#10;bnJldi54bWxQSwUGAAAAAAQABAD1AAAAhwMAAAAA&#10;" fillcolor="#fcf" strokecolor="black [3213]">
                    <v:textbox style="mso-fit-shape-to-text:t" inset=".5mm,.3mm,.5mm,.3mm">
                      <w:txbxContent>
                        <w:p w:rsidR="00F42BB1" w:rsidRDefault="00F42BB1" w:rsidP="00C20B7D">
                          <w:pPr>
                            <w:pStyle w:val="NormalWeb"/>
                            <w:shd w:val="clear" w:color="auto" w:fill="E5B8B7" w:themeFill="accent2" w:themeFillTint="66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</w:pPr>
                          <w:r>
                            <w:rPr>
                              <w:rFonts w:ascii="Arial" w:hAnsi="Arial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Receiving Processes</w:t>
                          </w:r>
                        </w:p>
                      </w:txbxContent>
                    </v:textbox>
                  </v:shape>
                </v:group>
                <v:group id="Group 16" o:spid="_x0000_s1039" style="position:absolute;left:16033;top:44499;width:26041;height:13239" coordorigin="24177,49117" coordsize="9,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    <v:rect id="Rectangle 45" o:spid="_x0000_s1040" style="position:absolute;left:24177;top:49118;width:9;height: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4qoAMIA&#10;AADbAAAADwAAAGRycy9kb3ducmV2LnhtbESP0YrCMBRE34X9h3CFfdNUsSJdo4giuOKL1Q+4JHfb&#10;YnPTbWLt/v1GEHwcZuYMs1z3thYdtb5yrGAyTkAQa2cqLhRcL/vRAoQPyAZrx6TgjzysVx+DJWbG&#10;PfhMXR4KESHsM1RQhtBkUnpdkkU/dg1x9H5cazFE2RbStPiIcFvLaZLMpcWK40KJDW1L0rf8bhUc&#10;j7M67XSq93Lze5rK3dV8VzelPof95gtEoD68w6/2wSiYpfD8En+AXP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niqgAwgAAANsAAAAPAAAAAAAAAAAAAAAAAJgCAABkcnMvZG93&#10;bnJldi54bWxQSwUGAAAAAAQABAD1AAAAhwMAAAAA&#10;" fillcolor="white [3212]" strokecolor="black [3213]">
                    <v:textbox inset="1mm,1mm,1mm,1mm">
                      <w:txbxContent>
                        <w:p w:rsidR="00F42BB1" w:rsidRDefault="00F42BB1" w:rsidP="00F42BB1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Arial" w:hAnsi="Arial" w:cstheme="minorBidi"/>
                              <w:color w:val="000000" w:themeColor="text1"/>
                              <w:kern w:val="24"/>
                            </w:rPr>
                            <w:t>Resources</w:t>
                          </w:r>
                        </w:p>
                        <w:p w:rsidR="00F42BB1" w:rsidRP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36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P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36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Default="00F42BB1" w:rsidP="00F42BB1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Arial" w:hAnsi="Arial" w:cstheme="minorBidi"/>
                              <w:color w:val="000000" w:themeColor="text1"/>
                              <w:kern w:val="24"/>
                            </w:rPr>
                            <w:t>Key Systems</w:t>
                          </w:r>
                        </w:p>
                        <w:p w:rsidR="00F42BB1" w:rsidRP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36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36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rect>
                  <v:shape id="Text Box 17" o:spid="_x0000_s1041" type="#_x0000_t202" style="position:absolute;left:24177;top:49117;width:9;height: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bkeisMA&#10;AADbAAAADwAAAGRycy9kb3ducmV2LnhtbESPQWvCQBSE70L/w/IKvenG0oqmriJFwUsLag8eH9ln&#10;EpJ9G3afMf77bqHgcZiZb5jlenCt6inE2rOB6SQDRVx4W3Np4Oe0G89BRUG22HomA3eKsF49jZaY&#10;W3/jA/VHKVWCcMzRQCXS5VrHoiKHceI74uRdfHAoSYZS24C3BHetfs2ymXZYc1qosKPPiormeHUG&#10;Gmni6St8v/eLcpttopPzebcw5uV52HyAEhrkEf5v762Btxn8fUk/QK9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bkeisMAAADbAAAADwAAAAAAAAAAAAAAAACYAgAAZHJzL2Rv&#10;d25yZXYueG1sUEsFBgAAAAAEAAQA9QAAAIgDAAAAAA==&#10;" fillcolor="#fcd5b4" strokecolor="black [3213]">
                    <v:textbox inset=".5mm,.3mm,.5mm,.3mm">
                      <w:txbxContent>
                        <w:p w:rsidR="00F42BB1" w:rsidRDefault="00F42BB1" w:rsidP="00F42BB1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</w:pPr>
                          <w:r>
                            <w:rPr>
                              <w:rFonts w:ascii="Arial" w:hAnsi="Arial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Support</w:t>
                          </w:r>
                        </w:p>
                      </w:txbxContent>
                    </v:textbox>
                  </v:shape>
                </v:group>
                <v:group id="Group 17" o:spid="_x0000_s1042" style="position:absolute;left:43074;top:44323;width:22362;height:13525" coordorigin="39719,48942" coordsize="9,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rect id="Rectangle 43" o:spid="_x0000_s1043" style="position:absolute;left:39719;top:48943;width:9;height: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y+V78IA&#10;AADbAAAADwAAAGRycy9kb3ducmV2LnhtbESP3YrCMBSE74V9h3AWvNPUv2XpGkVWBBVv7PoAh+TY&#10;FpuTbhNrfXsjCF4OM/MNM192thItNb50rGA0TEAQa2dKzhWc/jaDbxA+IBusHJOCO3lYLj56c0yN&#10;u/GR2izkIkLYp6igCKFOpfS6IIt+6Gri6J1dYzFE2eTSNHiLcFvJcZJ8SYslx4UCa/otSF+yq1Ww&#10;30+rWatneiNX/4exXJ/Mrrwo1f/sVj8gAnXhHX61t0bBdALPL/EHyM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HL5XvwgAAANsAAAAPAAAAAAAAAAAAAAAAAJgCAABkcnMvZG93&#10;bnJldi54bWxQSwUGAAAAAAQABAD1AAAAhwMAAAAA&#10;" fillcolor="white [3212]" strokecolor="black [3213]">
                    <v:textbox inset="1mm,1mm,1mm,1mm">
                      <w:txbxContent>
                        <w:p w:rsidR="00F42BB1" w:rsidRDefault="00F42BB1" w:rsidP="00F42BB1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Arial" w:hAnsi="Arial" w:cstheme="minorBidi"/>
                              <w:color w:val="000000" w:themeColor="text1"/>
                              <w:kern w:val="24"/>
                            </w:rPr>
                            <w:t>Related Initiatives</w:t>
                          </w:r>
                        </w:p>
                        <w:p w:rsidR="00F42BB1" w:rsidRDefault="00F42BB1" w:rsidP="00C20B7D">
                          <w:pPr>
                            <w:pStyle w:val="ListParagraph"/>
                            <w:numPr>
                              <w:ilvl w:val="0"/>
                              <w:numId w:val="7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Default="00F42BB1" w:rsidP="00C20B7D">
                          <w:pPr>
                            <w:pStyle w:val="ListParagraph"/>
                            <w:numPr>
                              <w:ilvl w:val="0"/>
                              <w:numId w:val="7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rect>
                  <v:shape id="Text Box 20" o:spid="_x0000_s1044" type="#_x0000_t202" style="position:absolute;left:39719;top:48942;width:9;height: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qJzsQA&#10;AADbAAAADwAAAGRycy9kb3ducmV2LnhtbESPT4vCMBTE74LfITzBy6Kpf5GuUUQRPSyCdtm9Pppn&#10;W21eShO1fnuzsOBxmJnfMPNlY0pxp9oVlhUM+hEI4tTqgjMF38m2NwPhPLLG0jIpeJKD5aLdmmOs&#10;7YOPdD/5TAQIuxgV5N5XsZQuzcmg69uKOHhnWxv0QdaZ1DU+AtyUchhFU2mw4LCQY0XrnNLr6WYU&#10;YLW5jX4mh2j0Ucy+kt3vJRtsEqW6nWb1CcJT49/h//ZeKxiP4e9L+AFy8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saic7EAAAA2wAAAA8AAAAAAAAAAAAAAAAAmAIAAGRycy9k&#10;b3ducmV2LnhtbFBLBQYAAAAABAAEAPUAAACJAwAAAAA=&#10;" fillcolor="#cf9" strokecolor="black [3213]">
                    <v:textbox inset=".5mm,.3mm,.5mm,.3mm">
                      <w:txbxContent>
                        <w:p w:rsidR="00F42BB1" w:rsidRDefault="00F42BB1" w:rsidP="00C20B7D">
                          <w:pPr>
                            <w:pStyle w:val="NormalWeb"/>
                            <w:shd w:val="clear" w:color="auto" w:fill="FCD5B4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</w:pPr>
                          <w:r>
                            <w:rPr>
                              <w:rFonts w:ascii="Arial" w:hAnsi="Arial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Related Activity</w:t>
                          </w:r>
                        </w:p>
                      </w:txbxContent>
                    </v:textbox>
                  </v:shape>
                </v:group>
                <v:group id="Group 2" o:spid="_x0000_s1045" style="position:absolute;left:942;top:23191;width:18330;height:11620" coordorigin="1799,29668" coordsize="12652,116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rect id="Rectangle 34" o:spid="_x0000_s1046" style="position:absolute;left:1800;top:31842;width:12652;height:944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MB+5sIA&#10;AADbAAAADwAAAGRycy9kb3ducmV2LnhtbESP3YrCMBSE74V9h3AWvNPUv2XpGkVWBBVv7PoAh+TY&#10;FpuTbhNrfXsjCF4OM/MNM192thItNb50rGA0TEAQa2dKzhWc/jaDbxA+IBusHJOCO3lYLj56c0yN&#10;u/GR2izkIkLYp6igCKFOpfS6IIt+6Gri6J1dYzFE2eTSNHiLcFvJcZJ8SYslx4UCa/otSF+yq1Ww&#10;30+rWatneiNX/4exXJ/Mrrwo1f/sVj8gAnXhHX61t0bBZArPL/EHyM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QwH7mwgAAANsAAAAPAAAAAAAAAAAAAAAAAJgCAABkcnMvZG93&#10;bnJldi54bWxQSwUGAAAAAAQABAD1AAAAhwMAAAAA&#10;" fillcolor="white [3212]" strokecolor="black [3213]">
                    <v:textbox inset="1mm,1mm,1mm,1mm">
                      <w:txbxContent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6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6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6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6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rect>
                  <v:shape id="Text Box 23" o:spid="_x0000_s1047" type="#_x0000_t202" style="position:absolute;left:1799;top:29668;width:12653;height:21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jsSlsYA&#10;AADbAAAADwAAAGRycy9kb3ducmV2LnhtbESPQWvCQBSE74X+h+UVvBTdNEgpMRtpCwVBPai9eHtm&#10;n9nU7NuYXU3677tCweMwM98w+XywjbhS52vHCl4mCQji0umaKwXfu6/xGwgfkDU2jknBL3mYF48P&#10;OWba9byh6zZUIkLYZ6jAhNBmUvrSkEU/cS1x9I6usxii7CqpO+wj3DYyTZJXabHmuGCwpU9D5Wl7&#10;sQoW6x/dn5qp+Tjsy+X6mc/pfnVWavQ0vM9ABBrCPfzfXmgF0xRuX+IPkMU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jsSlsYAAADbAAAADwAAAAAAAAAAAAAAAACYAgAAZHJz&#10;L2Rvd25yZXYueG1sUEsFBgAAAAAEAAQA9QAAAIsDAAAAAA==&#10;" fillcolor="#9f6" strokecolor="black [3213]">
                    <v:textbox inset=".5mm,.3mm,.5mm,.3mm">
                      <w:txbxContent>
                        <w:p w:rsidR="00F42BB1" w:rsidRDefault="00F42BB1" w:rsidP="00F42BB1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</w:pPr>
                          <w:r>
                            <w:rPr>
                              <w:rFonts w:ascii="Arial" w:hAnsi="Arial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Key Inputs</w:t>
                          </w:r>
                        </w:p>
                      </w:txbxContent>
                    </v:textbox>
                  </v:shape>
                </v:group>
                <v:shape id="AutoShape 24" o:spid="_x0000_s1048" type="#_x0000_t34" style="position:absolute;left:58870;top:13212;width:16348;height:16821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SKNr8UAAADbAAAADwAAAGRycy9kb3ducmV2LnhtbERPS2vCQBC+C/6HZYRepG7soWjqKqVS&#10;fIC0WhW9TbNjkjY7G7KrJv++Kwi9zcf3nNGkNoW4UOVyywr6vQgEcWJ1zqmC7df74wCE88gaC8uk&#10;oCEHk3G7NcJY2yuv6bLxqQgh7GJUkHlfxlK6JCODrmdL4sCdbGXQB1ilUld4DeGmkE9R9CwN5hwa&#10;MizpLaPkd3M2Cla7bv09OzTT5U+z/SwXsxPvjx9KPXTq1xcQnmr/L7675zrMH8Ltl3CAHP8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rSKNr8UAAADbAAAADwAAAAAAAAAA&#10;AAAAAAChAgAAZHJzL2Rvd25yZXYueG1sUEsFBgAAAAAEAAQA+QAAAJMDAAAAAA==&#10;" strokecolor="black [3213]">
                  <v:stroke endarrow="block"/>
                </v:shape>
                <v:group id="Group 20" o:spid="_x0000_s1049" style="position:absolute;left:63172;top:24079;width:24045;height:11906" coordorigin="59817,28717" coordsize="6,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<v:rect id="Rectangle 32" o:spid="_x0000_s1050" style="position:absolute;left:59817;top:28719;width:6;height: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GVDCcQA&#10;AADbAAAADwAAAGRycy9kb3ducmV2LnhtbESPwWrDMBBE74X8g9hAb40cpy7BiWJMS6A1vTTJByzS&#10;xjaxVo6lOO7fV4VCj8PMvGG2xWQ7MdLgW8cKlosEBLF2puVawem4f1qD8AHZYOeYFHyTh2I3e9hi&#10;btydv2g8hFpECPscFTQh9LmUXjdk0S9cTxy9sxsshiiHWpoB7xFuO5kmyYu02HJcaLCn14b05XCz&#10;CqrquctGnem9LK+fqXw7mY/2otTjfCo3IAJN4T/81343ClYp/H6JP0D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BlQwnEAAAA2wAAAA8AAAAAAAAAAAAAAAAAmAIAAGRycy9k&#10;b3ducmV2LnhtbFBLBQYAAAAABAAEAPUAAACJAwAAAAA=&#10;" fillcolor="white [3212]" strokecolor="black [3213]">
                    <v:textbox inset="1mm,1mm,1mm,1mm">
                      <w:txbxContent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5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5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5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5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rect>
                  <v:shape id="Text Box 27" o:spid="_x0000_s1051" type="#_x0000_t202" style="position:absolute;left:59817;top:28717;width:6;height: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XHEcMYA&#10;AADbAAAADwAAAGRycy9kb3ducmV2LnhtbESPzWsCMRTE70L/h/AKXqRm/aCU1SitIAjqwY+Lt+fm&#10;dbN187Juorv+901B6HGYmd8w03lrS3Gn2heOFQz6CQjizOmCcwXHw/LtA4QPyBpLx6TgQR7ms5fO&#10;FFPtGt7RfR9yESHsU1RgQqhSKX1myKLvu4o4et+uthiirHOpa2wi3JZymCTv0mLBccFgRQtD2WV/&#10;swpW2x/dXMqx+TqfsvW2x9fhaXNVqvvafk5ABGrDf/jZXmkFoxH8fYk/QM5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XHEcMYAAADbAAAADwAAAAAAAAAAAAAAAACYAgAAZHJz&#10;L2Rvd25yZXYueG1sUEsFBgAAAAAEAAQA9QAAAIsDAAAAAA==&#10;" fillcolor="#9f6" strokecolor="black [3213]">
                    <v:textbox inset=".5mm,.3mm,.5mm,.3mm">
                      <w:txbxContent>
                        <w:p w:rsidR="00F42BB1" w:rsidRDefault="00F42BB1" w:rsidP="00F42BB1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</w:pPr>
                          <w:r>
                            <w:rPr>
                              <w:rFonts w:ascii="Arial" w:hAnsi="Arial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Key Outputs</w:t>
                          </w:r>
                        </w:p>
                      </w:txbxContent>
                    </v:textbox>
                  </v:shape>
                </v:group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8" o:spid="_x0000_s1052" type="#_x0000_t32" style="position:absolute;left:19272;top:30033;width:4292;height:55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QouV8UAAADbAAAADwAAAGRycy9kb3ducmV2LnhtbESPQWvCQBSE74X+h+UJ3ppNIlhN3YQi&#10;tNremgrq7ZF9TYLZtyG7avz33ULB4zAz3zCrYjSduNDgWssKkigGQVxZ3XKtYPf99rQA4Tyyxs4y&#10;KbiRgyJ/fFhhpu2Vv+hS+loECLsMFTTe95mUrmrIoItsTxy8HzsY9EEOtdQDXgPcdDKN47k02HJY&#10;aLCndUPVqTwbBc9yv4kX1TZNlrPd4bgu7cfnu1VqOhlfX0B4Gv09/N/eagVpAn9fwg+Q+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FQouV8UAAADbAAAADwAAAAAAAAAA&#10;AAAAAAChAgAAZHJzL2Rvd25yZXYueG1sUEsFBgAAAAAEAAQA+QAAAJMDAAAAAA==&#10;" strokecolor="black [3213]">
                  <v:stroke endarrow="block"/>
                </v:shape>
                <v:shape id="AutoShape 29" o:spid="_x0000_s1053" type="#_x0000_t34" style="position:absolute;left:52118;top:42186;width:4274;height:0;rotation:90;flip:x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TXGDMQAAADbAAAADwAAAGRycy9kb3ducmV2LnhtbESPwWrDMBBE74H+g9hCbrFsH0xxooTS&#10;EhLoqa7B5LZYW9vUWglLTVx/fVQo9DjMzBtmd5jNKK40+cGygixJQRC3Vg/cKag/jpsnED4gaxwt&#10;k4If8nDYP6x2WGp743e6VqETEcK+RAV9CK6U0rc9GfSJdcTR+7STwRDl1Ek94S3CzSjzNC2kwYHj&#10;Qo+OXnpqv6pvo+CYLYvOqktd1G9jM+TZyb26Rqn14/y8BRFoDv/hv/ZZK8hz+P0Sf4Dc3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NNcYMxAAAANsAAAAPAAAAAAAAAAAA&#10;AAAAAKECAABkcnMvZG93bnJldi54bWxQSwUGAAAAAAQABAD5AAAAkgMAAAAA&#10;" strokecolor="black [3213]">
                  <v:stroke startarrow="block" endarrow="block"/>
                </v:shape>
                <v:line id="Line 30" o:spid="_x0000_s1054" style="position:absolute;visibility:visible;mso-wrap-style:square" from="34788,40138" to="50393,401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LAwXMQAAADbAAAADwAAAGRycy9kb3ducmV2LnhtbESPT2vCQBTE7wW/w/KEXqRuTEFKmlWK&#10;EOilLVF7f2Zf/jTZtyG7mvjtXUHocZiZ3zDpdjKduNDgGssKVssIBHFhdcOVguMhe3kD4Tyyxs4y&#10;KbiSg+1m9pRiou3IOV32vhIBwi5BBbX3fSKlK2oy6Ja2Jw5eaQeDPsihknrAMcBNJ+MoWkuDDYeF&#10;Gnva1VS0+7NR0OZf/ff59HPKyf5V69ItjtnvQqnn+fTxDsLT5P/Dj/anVhC/wv1L+AFycw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4sDBcxAAAANsAAAAPAAAAAAAAAAAA&#10;AAAAAKECAABkcnMvZG93bnJldi54bWxQSwUGAAAAAAQABAD5AAAAkgMAAAAA&#10;" stroked="f" strokecolor="black [3213]"/>
                <v:line id="Line 31" o:spid="_x0000_s1055" style="position:absolute;visibility:visible;mso-wrap-style:square" from="29819,15452" to="29819,182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ExvFsMAAADbAAAADwAAAGRycy9kb3ducmV2LnhtbESPQWvCQBSE70L/w/IK3nRTTWtJXaWI&#10;mpwEtfT8yL4m0ezbkF1N/PduQfA4zMw3zHzZm1pcqXWVZQVv4wgEcW51xYWCn+Nm9AnCeWSNtWVS&#10;cCMHy8XLYI6Jth3v6XrwhQgQdgkqKL1vEildXpJBN7YNcfD+bGvQB9kWUrfYBbip5SSKPqTBisNC&#10;iQ2tSsrPh4tRsJ1t1tPZu/kt+mOd+jylODvtlBq+9t9fIDz1/hl+tDOtYBLD/5fwA+TiD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BMbxbDAAAA2wAAAA8AAAAAAAAAAAAA&#10;AAAAoQIAAGRycy9kb3ducmV2LnhtbFBLBQYAAAAABAAEAPkAAACRAwAAAAA=&#10;" strokecolor="black [3213]">
                  <v:stroke endarrow="block"/>
                </v:line>
                <v:group id="Group 25" o:spid="_x0000_s1056" style="position:absolute;left:43073;top:2371;width:22362;height:13081" coordorigin="41084,6794" coordsize="12,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rect id="Rectangle 29" o:spid="_x0000_s1057" style="position:absolute;left:41084;top:6795;width:12;height: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xhHpcQA&#10;AADbAAAADwAAAGRycy9kb3ducmV2LnhtbESPwWrDMBBE74X8g9hAb40cE5fGiWJMS6A1vTTJByzS&#10;xjaxVo6lOO7fV4VCj8PMvGG2xWQ7MdLgW8cKlosEBLF2puVawem4f3oB4QOywc4xKfgmD8Vu9rDF&#10;3Lg7f9F4CLWIEPY5KmhC6HMpvW7Iol+4njh6ZzdYDFEOtTQD3iPcdjJNkmdpseW40GBPrw3py+Fm&#10;FVTVqstGnem9LK+fqXw7mY/2otTjfCo3IAJN4T/81343CtI1/H6JP0D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sYR6XEAAAA2wAAAA8AAAAAAAAAAAAAAAAAmAIAAGRycy9k&#10;b3ducmV2LnhtbFBLBQYAAAAABAAEAPUAAACJAwAAAAA=&#10;" fillcolor="white [3212]" strokecolor="black [3213]">
                    <v:textbox inset="1mm,1mm,1mm,1mm">
                      <w:txbxContent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4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4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4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  <w:p w:rsidR="00F42BB1" w:rsidRDefault="00F42BB1" w:rsidP="00F42BB1">
                          <w:pPr>
                            <w:pStyle w:val="ListParagraph"/>
                            <w:numPr>
                              <w:ilvl w:val="0"/>
                              <w:numId w:val="4"/>
                            </w:numPr>
                            <w:tabs>
                              <w:tab w:val="clear" w:pos="720"/>
                            </w:tabs>
                            <w:kinsoku w:val="0"/>
                            <w:overflowPunct w:val="0"/>
                            <w:ind w:left="180" w:hanging="180"/>
                            <w:textAlignment w:val="baseline"/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rect>
                  <v:shape id="Text Box 34" o:spid="_x0000_s1058" type="#_x0000_t202" style="position:absolute;left:41084;top:6794;width:12;height: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NtkcMA&#10;AADbAAAADwAAAGRycy9kb3ducmV2LnhtbESPQYvCMBSE7wv+h/AEb5qqqGs1igqKBy+6u+Dx0Tyb&#10;YvNSmljrv98sCHscZuYbZrlubSkaqn3hWMFwkIAgzpwuOFfw/bXvf4LwAVlj6ZgUvMjDetX5WGKq&#10;3ZPP1FxCLiKEfYoKTAhVKqXPDFn0A1cRR+/maoshyjqXusZnhNtSjpJkKi0WHBcMVrQzlN0vD6vA&#10;zt0ss/nxup8k5WlrfprJ5nBTqtdtNwsQgdrwH363j1rBeAh/X+IPkK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tNtkcMAAADbAAAADwAAAAAAAAAAAAAAAACYAgAAZHJzL2Rv&#10;d25yZXYueG1sUEsFBgAAAAAEAAQA9QAAAIgDAAAAAA==&#10;" fillcolor="#cfc" strokecolor="black [3213]">
                    <v:textbox inset=".5mm,.3mm,.5mm,.3mm">
                      <w:txbxContent>
                        <w:p w:rsidR="00F42BB1" w:rsidRDefault="00F42BB1" w:rsidP="00C20B7D">
                          <w:pPr>
                            <w:pStyle w:val="NormalWeb"/>
                            <w:shd w:val="clear" w:color="auto" w:fill="B8CCE4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</w:pPr>
                          <w:r>
                            <w:rPr>
                              <w:rFonts w:ascii="Arial" w:hAnsi="Arial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Constraints</w:t>
                          </w:r>
                        </w:p>
                      </w:txbxContent>
                    </v:textbox>
                  </v:shape>
                </v:group>
                <v:line id="Line 35" o:spid="_x0000_s1059" style="position:absolute;visibility:visible;mso-wrap-style:square" from="52266,15516" to="52266,1827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9JU+sUAAADbAAAADwAAAGRycy9kb3ducmV2LnhtbESPzWrDMBCE74W8g9hAb7WctE2CYyWE&#10;Utc+FfJDzou1sd1aK2Opsfv2UaDQ4zAz3zDpdjStuFLvGssKZlEMgri0uuFKwemYPa1AOI+ssbVM&#10;Cn7JwXYzeUgx0XbgPV0PvhIBwi5BBbX3XSKlK2sy6CLbEQfvYnuDPsi+krrHIcBNK+dxvJAGGw4L&#10;NXb0VlP5ffgxCj6W2fvz8tWcq/HY5r7M6aX4+lTqcTru1iA8jf4//NcutIL5Au5fwg+Qmx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9JU+sUAAADbAAAADwAAAAAAAAAA&#10;AAAAAAChAgAAZHJzL2Rvd25yZXYueG1sUEsFBgAAAAAEAAQA+QAAAJMDAAAAAA==&#10;" strokecolor="black [3213]">
                  <v:stroke endarrow="block"/>
                </v:line>
                <v:shape id="AutoShape 37" o:spid="_x0000_s1060" type="#_x0000_t32" style="position:absolute;left:29039;top:40249;width:0;height:425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v021cMAAADbAAAADwAAAGRycy9kb3ducmV2LnhtbERPXWvCMBR9H/gfwhX2NlMd09EZxQmF&#10;sYKgDtG3S3Jty5qb0sS289cvD4M9Hs73cj3YWnTU+sqxgukkAUGsnam4UPB1zJ5eQfiAbLB2TAp+&#10;yMN6NXpYYmpcz3vqDqEQMYR9igrKEJpUSq9LsugnriGO3NW1FkOEbSFNi30Mt7WcJclcWqw4NpTY&#10;0LYk/X24WQX6vMXsere3l+fL5/v9tMj17pwr9TgeNm8gAg3hX/zn/jAKZnFs/BJ/gFz9A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b9NtXDAAAA2wAAAA8AAAAAAAAAAAAA&#10;AAAAoQIAAGRycy9kb3ducmV2LnhtbFBLBQYAAAAABAAEAPkAAACRAwAAAAA=&#10;" strokecolor="black [3213]">
                  <v:stroke endarrow="block"/>
                </v:shape>
                <w10:anchorlock/>
              </v:group>
            </w:pict>
          </mc:Fallback>
        </mc:AlternateContent>
      </w:r>
    </w:p>
    <w:sectPr w:rsidR="007D2C0E" w:rsidSect="00FA12AC">
      <w:pgSz w:w="15840" w:h="12240" w:orient="landscape" w:code="1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342CCA"/>
    <w:multiLevelType w:val="hybridMultilevel"/>
    <w:tmpl w:val="10C231DA"/>
    <w:lvl w:ilvl="0" w:tplc="F8DA86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C21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FA2A3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9802F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3306A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56602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43EF5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C40EC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D08ED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95F06FE"/>
    <w:multiLevelType w:val="hybridMultilevel"/>
    <w:tmpl w:val="BE0A26EC"/>
    <w:lvl w:ilvl="0" w:tplc="AABECC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EAC47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D440B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EF27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30025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CE220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61EEE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8826A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98411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31AC5AF6"/>
    <w:multiLevelType w:val="hybridMultilevel"/>
    <w:tmpl w:val="C3169606"/>
    <w:lvl w:ilvl="0" w:tplc="F04A0E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8A13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A1A6F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F585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B25D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D3004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B0D5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496CB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9D472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37FF7BDC"/>
    <w:multiLevelType w:val="hybridMultilevel"/>
    <w:tmpl w:val="EC0040F0"/>
    <w:lvl w:ilvl="0" w:tplc="84ECB3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0A09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27ABF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D9C0B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9A46E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DA492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0D815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E8C5E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18ED8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39CB6CBF"/>
    <w:multiLevelType w:val="hybridMultilevel"/>
    <w:tmpl w:val="47527B4A"/>
    <w:lvl w:ilvl="0" w:tplc="39804E62">
      <w:start w:val="1"/>
      <w:numFmt w:val="bullet"/>
      <w:lvlText w:val="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ECCD46">
      <w:start w:val="1"/>
      <w:numFmt w:val="bullet"/>
      <w:lvlText w:val="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40AAAC" w:tentative="1">
      <w:start w:val="1"/>
      <w:numFmt w:val="bullet"/>
      <w:lvlText w:val="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E43882" w:tentative="1">
      <w:start w:val="1"/>
      <w:numFmt w:val="bullet"/>
      <w:lvlText w:val="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AE409C" w:tentative="1">
      <w:start w:val="1"/>
      <w:numFmt w:val="bullet"/>
      <w:lvlText w:val="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0AA30EE" w:tentative="1">
      <w:start w:val="1"/>
      <w:numFmt w:val="bullet"/>
      <w:lvlText w:val="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11AABFC" w:tentative="1">
      <w:start w:val="1"/>
      <w:numFmt w:val="bullet"/>
      <w:lvlText w:val="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4E8218" w:tentative="1">
      <w:start w:val="1"/>
      <w:numFmt w:val="bullet"/>
      <w:lvlText w:val="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98AD3A" w:tentative="1">
      <w:start w:val="1"/>
      <w:numFmt w:val="bullet"/>
      <w:lvlText w:val="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7263C4"/>
    <w:multiLevelType w:val="hybridMultilevel"/>
    <w:tmpl w:val="347ABABC"/>
    <w:lvl w:ilvl="0" w:tplc="363E6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1B0C3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AD8D6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1405A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E2C6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18481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C3880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7AA02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82605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52B3294"/>
    <w:multiLevelType w:val="hybridMultilevel"/>
    <w:tmpl w:val="14D81D86"/>
    <w:lvl w:ilvl="0" w:tplc="16AE4E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D4C8C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F5051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0E082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EF2C2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30FE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5FAFE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DA627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8FC56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7CD0F4D"/>
    <w:multiLevelType w:val="hybridMultilevel"/>
    <w:tmpl w:val="57BAE208"/>
    <w:lvl w:ilvl="0" w:tplc="F9B2D2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D1086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A9AD0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CC0D4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3D28A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CB217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74697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4140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93C3E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E2A44D9"/>
    <w:multiLevelType w:val="hybridMultilevel"/>
    <w:tmpl w:val="D2D0FF24"/>
    <w:lvl w:ilvl="0" w:tplc="BAE67C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24A13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5FCAF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CCCD6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EC000D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CEE78B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A009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CEA3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BEEF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0C1078B"/>
    <w:multiLevelType w:val="multilevel"/>
    <w:tmpl w:val="359E47C6"/>
    <w:styleLink w:val="Heading1Bullets"/>
    <w:lvl w:ilvl="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658578A8"/>
    <w:multiLevelType w:val="hybridMultilevel"/>
    <w:tmpl w:val="3F2AA08C"/>
    <w:lvl w:ilvl="0" w:tplc="9278B4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282A0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41217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9A011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C982A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B00D4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4B696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27A1C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F7A5C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7BC87A0A"/>
    <w:multiLevelType w:val="hybridMultilevel"/>
    <w:tmpl w:val="572E0712"/>
    <w:lvl w:ilvl="0" w:tplc="B55AC4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034E0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F6EF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EA1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25054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AE13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F4E3F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5CA8B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7C8B6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7FE254E6"/>
    <w:multiLevelType w:val="hybridMultilevel"/>
    <w:tmpl w:val="969A24BE"/>
    <w:lvl w:ilvl="0" w:tplc="0464E6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BFED7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0586B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0E4CE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8882F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520BE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E340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B706E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8860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9"/>
  </w:num>
  <w:num w:numId="2">
    <w:abstractNumId w:val="4"/>
  </w:num>
  <w:num w:numId="3">
    <w:abstractNumId w:val="8"/>
  </w:num>
  <w:num w:numId="4">
    <w:abstractNumId w:val="12"/>
  </w:num>
  <w:num w:numId="5">
    <w:abstractNumId w:val="7"/>
  </w:num>
  <w:num w:numId="6">
    <w:abstractNumId w:val="3"/>
  </w:num>
  <w:num w:numId="7">
    <w:abstractNumId w:val="6"/>
  </w:num>
  <w:num w:numId="8">
    <w:abstractNumId w:val="11"/>
  </w:num>
  <w:num w:numId="9">
    <w:abstractNumId w:val="10"/>
  </w:num>
  <w:num w:numId="10">
    <w:abstractNumId w:val="5"/>
  </w:num>
  <w:num w:numId="11">
    <w:abstractNumId w:val="1"/>
  </w:num>
  <w:num w:numId="12">
    <w:abstractNumId w:val="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YwNDQztbQ0NDIxNTZS0lEKTi0uzszPAykwqwUAx7NgVCwAAAA="/>
  </w:docVars>
  <w:rsids>
    <w:rsidRoot w:val="0060338F"/>
    <w:rsid w:val="000F290F"/>
    <w:rsid w:val="001B6060"/>
    <w:rsid w:val="0020431B"/>
    <w:rsid w:val="002377E7"/>
    <w:rsid w:val="00330E8D"/>
    <w:rsid w:val="0041435B"/>
    <w:rsid w:val="004D6ADC"/>
    <w:rsid w:val="005270DB"/>
    <w:rsid w:val="005E2265"/>
    <w:rsid w:val="005F214C"/>
    <w:rsid w:val="0060338F"/>
    <w:rsid w:val="006C794D"/>
    <w:rsid w:val="006F3638"/>
    <w:rsid w:val="007609B0"/>
    <w:rsid w:val="007D2C0E"/>
    <w:rsid w:val="00886A06"/>
    <w:rsid w:val="009C1873"/>
    <w:rsid w:val="00A25968"/>
    <w:rsid w:val="00B0279F"/>
    <w:rsid w:val="00BB784B"/>
    <w:rsid w:val="00BD37B2"/>
    <w:rsid w:val="00C20B7D"/>
    <w:rsid w:val="00CE0639"/>
    <w:rsid w:val="00CF68DB"/>
    <w:rsid w:val="00D42E5C"/>
    <w:rsid w:val="00DC28CE"/>
    <w:rsid w:val="00ED456B"/>
    <w:rsid w:val="00F42BB1"/>
    <w:rsid w:val="00FA0272"/>
    <w:rsid w:val="00FA12AC"/>
    <w:rsid w:val="00FF2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#36f">
      <v:fill color="#36f"/>
    </o:shapedefaults>
    <o:shapelayout v:ext="edit">
      <o:idmap v:ext="edit" data="1"/>
    </o:shapelayout>
  </w:shapeDefaults>
  <w:decimalSymbol w:val="."/>
  <w:listSeparator w:val=","/>
  <w15:docId w15:val="{26711FC9-CA3B-4C01-9EA0-874C0AD68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8DB"/>
    <w:rPr>
      <w:rFonts w:ascii="Helvetica" w:hAnsi="Helvetic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F68DB"/>
    <w:rPr>
      <w:color w:val="0000FF"/>
      <w:u w:val="single"/>
    </w:rPr>
  </w:style>
  <w:style w:type="character" w:styleId="FollowedHyperlink">
    <w:name w:val="FollowedHyperlink"/>
    <w:basedOn w:val="DefaultParagraphFont"/>
    <w:rsid w:val="00CF68DB"/>
    <w:rPr>
      <w:color w:val="606420"/>
      <w:u w:val="single"/>
    </w:rPr>
  </w:style>
  <w:style w:type="paragraph" w:styleId="BalloonText">
    <w:name w:val="Balloon Text"/>
    <w:basedOn w:val="Normal"/>
    <w:link w:val="BalloonTextChar"/>
    <w:semiHidden/>
    <w:rsid w:val="00CF68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68D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F68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1Bullets">
    <w:name w:val="Heading 1 Bullets"/>
    <w:rsid w:val="00CF68DB"/>
    <w:pPr>
      <w:numPr>
        <w:numId w:val="1"/>
      </w:numPr>
    </w:pPr>
  </w:style>
  <w:style w:type="paragraph" w:styleId="NormalWeb">
    <w:name w:val="Normal (Web)"/>
    <w:basedOn w:val="Normal"/>
    <w:uiPriority w:val="99"/>
    <w:semiHidden/>
    <w:unhideWhenUsed/>
    <w:rsid w:val="00FA12AC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paragraph" w:styleId="ListParagraph">
    <w:name w:val="List Paragraph"/>
    <w:basedOn w:val="Normal"/>
    <w:uiPriority w:val="34"/>
    <w:qFormat/>
    <w:rsid w:val="004D6ADC"/>
    <w:pPr>
      <w:ind w:left="720"/>
      <w:contextualSpacing/>
    </w:pPr>
    <w:rPr>
      <w:rFonts w:ascii="Times New Roman" w:eastAsiaTheme="minorEastAsia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encoding w:val="us-ascii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-Is Process Flow Template</vt:lpstr>
    </vt:vector>
  </TitlesOfParts>
  <Manager>As-Is Process Flow Template</Manager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-Is Process Flow Template</dc:title>
  <dc:subject>As-Is Process Flow Template</dc:subject>
  <dc:creator>Online-PMO.com</dc:creator>
  <cp:keywords>As-Is Process Flow Template</cp:keywords>
  <cp:lastModifiedBy>Jeff Price</cp:lastModifiedBy>
  <cp:revision>6</cp:revision>
  <cp:lastPrinted>2015-03-17T22:54:00Z</cp:lastPrinted>
  <dcterms:created xsi:type="dcterms:W3CDTF">2016-01-13T20:21:00Z</dcterms:created>
  <dcterms:modified xsi:type="dcterms:W3CDTF">2019-11-13T11:05:00Z</dcterms:modified>
</cp:coreProperties>
</file>